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04E38" w14:textId="3E9A792A" w:rsidR="00FF05FF" w:rsidRDefault="007262EB">
      <w:pPr>
        <w:pStyle w:val="Title"/>
      </w:pPr>
      <w:r>
        <w:t>GLM</w:t>
      </w:r>
      <w:r w:rsidR="00802374">
        <w:t xml:space="preserve"> CA2</w:t>
      </w:r>
    </w:p>
    <w:p w14:paraId="4727154D" w14:textId="082EAF06" w:rsidR="00476865" w:rsidRPr="00476865" w:rsidRDefault="00476865" w:rsidP="00476865">
      <w:pPr>
        <w:pStyle w:val="BodyText"/>
        <w:jc w:val="center"/>
      </w:pPr>
      <w:r w:rsidRPr="00476865">
        <w:t>Statistics for Data Analytics</w:t>
      </w:r>
    </w:p>
    <w:p w14:paraId="3AD55B2A" w14:textId="37251FA0" w:rsidR="00FF05FF" w:rsidRDefault="007262EB">
      <w:pPr>
        <w:pStyle w:val="Author"/>
      </w:pPr>
      <w:r>
        <w:t>Aayush Sandeep Jain</w:t>
      </w:r>
    </w:p>
    <w:p w14:paraId="263B1817" w14:textId="30F02D6F" w:rsidR="00802374" w:rsidRPr="00802374" w:rsidRDefault="00802374" w:rsidP="00802374">
      <w:pPr>
        <w:pStyle w:val="BodyText"/>
        <w:jc w:val="center"/>
        <w:rPr>
          <w:lang w:val="en-GB"/>
        </w:rPr>
      </w:pPr>
      <w:r>
        <w:t>10518910</w:t>
      </w:r>
    </w:p>
    <w:p w14:paraId="2617232B" w14:textId="77777777" w:rsidR="00FF05FF" w:rsidRDefault="007262EB">
      <w:pPr>
        <w:pStyle w:val="Date"/>
      </w:pPr>
      <w:r>
        <w:t>20/12/2019</w:t>
      </w:r>
    </w:p>
    <w:p w14:paraId="519609FC" w14:textId="77777777" w:rsidR="00802374" w:rsidRPr="00802374" w:rsidRDefault="00802374" w:rsidP="00802374">
      <w:pPr>
        <w:rPr>
          <w:rFonts w:ascii="Times New Roman" w:hAnsi="Times New Roman"/>
          <w:b/>
          <w:bCs/>
          <w:sz w:val="28"/>
          <w:szCs w:val="28"/>
          <w:lang w:val="en-GB"/>
        </w:rPr>
      </w:pPr>
      <w:r w:rsidRPr="00802374">
        <w:rPr>
          <w:rFonts w:ascii="Times New Roman" w:hAnsi="Times New Roman"/>
          <w:b/>
          <w:bCs/>
          <w:sz w:val="28"/>
          <w:szCs w:val="28"/>
          <w:lang w:val="en-GB"/>
        </w:rPr>
        <w:t>Question 1</w:t>
      </w:r>
    </w:p>
    <w:p w14:paraId="0407EC8A" w14:textId="77777777" w:rsidR="00802374" w:rsidRPr="00802374" w:rsidRDefault="00802374" w:rsidP="00802374">
      <w:pPr>
        <w:pStyle w:val="BodyText"/>
        <w:rPr>
          <w:b/>
          <w:bCs/>
        </w:rPr>
      </w:pPr>
      <w:r w:rsidRPr="00802374">
        <w:rPr>
          <w:b/>
          <w:bCs/>
          <w:sz w:val="28"/>
          <w:szCs w:val="28"/>
        </w:rPr>
        <w:t>Consider a relational dataset and specify your input and output variables</w:t>
      </w:r>
      <w:r w:rsidRPr="00802374">
        <w:rPr>
          <w:b/>
          <w:bCs/>
        </w:rPr>
        <w:t xml:space="preserve"> </w:t>
      </w:r>
    </w:p>
    <w:p w14:paraId="6472E682" w14:textId="1B3CBC13" w:rsidR="00FF05FF" w:rsidRDefault="007262EB" w:rsidP="00802374">
      <w:pPr>
        <w:pStyle w:val="BodyText"/>
      </w:pPr>
      <w:r>
        <w:t>Dataset:</w:t>
      </w:r>
      <w:hyperlink r:id="rId7">
        <w:r>
          <w:rPr>
            <w:rStyle w:val="Hyperlink"/>
          </w:rPr>
          <w:t>https://www.kaggle.com/jsphyg/weather-dataset-rattle-package/data</w:t>
        </w:r>
      </w:hyperlink>
    </w:p>
    <w:p w14:paraId="2701F6B3" w14:textId="1498D7F1" w:rsidR="00FF05FF" w:rsidRDefault="00802374">
      <w:pPr>
        <w:pStyle w:val="BodyText"/>
      </w:pPr>
      <w:r>
        <w:t>M</w:t>
      </w:r>
      <w:r w:rsidR="007262EB">
        <w:t>y parents are</w:t>
      </w:r>
      <w:r>
        <w:t xml:space="preserve"> on a vacation</w:t>
      </w:r>
      <w:r w:rsidR="007262EB">
        <w:t xml:space="preserve"> in Australia and it seems like it doesnt rain so frequently in </w:t>
      </w:r>
      <w:r>
        <w:t>there</w:t>
      </w:r>
      <w:r w:rsidR="007262EB">
        <w:t>. One of the t</w:t>
      </w:r>
      <w:r w:rsidR="007262EB">
        <w:t xml:space="preserve">hings I detest about Dublin is the unpredicted rainfall. </w:t>
      </w:r>
      <w:r w:rsidR="002D3A9F">
        <w:t>Thus,</w:t>
      </w:r>
      <w:r w:rsidR="007262EB">
        <w:t xml:space="preserve"> </w:t>
      </w:r>
      <w:r>
        <w:t>when I saw this dataset on Kaggle it inspired me to</w:t>
      </w:r>
      <w:r w:rsidR="007262EB">
        <w:t xml:space="preserve"> select</w:t>
      </w:r>
      <w:r w:rsidR="007262EB">
        <w:t xml:space="preserve"> this dataset </w:t>
      </w:r>
      <w:r>
        <w:t>and to</w:t>
      </w:r>
      <w:r w:rsidR="007262EB">
        <w:t xml:space="preserve"> see what factors affect the rains in Australia.</w:t>
      </w:r>
    </w:p>
    <w:p w14:paraId="1161F2F8" w14:textId="70D598DD" w:rsidR="00FF05FF" w:rsidRDefault="00802374">
      <w:pPr>
        <w:pStyle w:val="BodyText"/>
      </w:pPr>
      <w:r>
        <w:t>Here, w</w:t>
      </w:r>
      <w:r w:rsidR="007262EB">
        <w:t>e select independ</w:t>
      </w:r>
      <w:r>
        <w:t>ent</w:t>
      </w:r>
      <w:r w:rsidR="007262EB">
        <w:t xml:space="preserve"> variables like </w:t>
      </w:r>
      <w:r w:rsidR="00010A33">
        <w:t>temperature</w:t>
      </w:r>
      <w:r w:rsidR="007262EB">
        <w:t>, sunshine, windspeed and evaporation rate. T</w:t>
      </w:r>
      <w:r w:rsidR="007262EB">
        <w:t>he independent variable is the factor RainToday which determines if it rained or not on that particular day.</w:t>
      </w:r>
    </w:p>
    <w:p w14:paraId="75B2C193" w14:textId="77777777" w:rsidR="00FF05FF" w:rsidRDefault="007262EB">
      <w:pPr>
        <w:pStyle w:val="BodyText"/>
      </w:pPr>
      <w:r>
        <w:t>Initial setup</w:t>
      </w:r>
    </w:p>
    <w:p w14:paraId="65B9080E" w14:textId="77777777" w:rsidR="00FF05FF" w:rsidRDefault="007262EB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14:paraId="0676F168" w14:textId="77777777" w:rsidR="00FF05FF" w:rsidRDefault="007262EB">
      <w:pPr>
        <w:pStyle w:val="SourceCode"/>
      </w:pPr>
      <w:r>
        <w:rPr>
          <w:rStyle w:val="VerbatimChar"/>
        </w:rPr>
        <w:t>## [1] "C:/Users/hp/Desktop/Stats project/GLM"</w:t>
      </w:r>
    </w:p>
    <w:p w14:paraId="1C17E0F9" w14:textId="77777777" w:rsidR="00FF05FF" w:rsidRDefault="007262E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hp/Desktop/Stats project/G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eathe</w:t>
      </w:r>
      <w:r>
        <w:rPr>
          <w:rStyle w:val="StringTok"/>
        </w:rPr>
        <w:t>rAUS.csv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5B1E8127" w14:textId="77777777" w:rsidR="00FF05FF" w:rsidRDefault="007262EB">
      <w:pPr>
        <w:pStyle w:val="SourceCode"/>
      </w:pPr>
      <w:r>
        <w:rPr>
          <w:rStyle w:val="VerbatimChar"/>
        </w:rPr>
        <w:t>##            Date Location MinTemp MaxTemp Rainfall Evaporation Sunshine</w:t>
      </w:r>
      <w:r>
        <w:br/>
      </w:r>
      <w:r>
        <w:rPr>
          <w:rStyle w:val="VerbatimChar"/>
        </w:rPr>
        <w:t>## 5940 01/01/2009    Cobar    17.9    35.2        0        12.0     12.3</w:t>
      </w:r>
      <w:r>
        <w:br/>
      </w:r>
      <w:r>
        <w:rPr>
          <w:rStyle w:val="VerbatimChar"/>
        </w:rPr>
        <w:t>## 5941 02/01/2009    Cobar    18.4    28.9        0        14.8     13.0</w:t>
      </w:r>
      <w:r>
        <w:br/>
      </w:r>
      <w:r>
        <w:rPr>
          <w:rStyle w:val="VerbatimChar"/>
        </w:rPr>
        <w:t>## 5943 04/</w:t>
      </w:r>
      <w:r>
        <w:rPr>
          <w:rStyle w:val="VerbatimChar"/>
        </w:rPr>
        <w:t>01/2009    Cobar    19.4    37.6        0        10.8     10.6</w:t>
      </w:r>
      <w:r>
        <w:br/>
      </w:r>
      <w:r>
        <w:rPr>
          <w:rStyle w:val="VerbatimChar"/>
        </w:rPr>
        <w:t>## 5944 05/01/2009    Cobar    21.9    38.4        0        11.4     12.2</w:t>
      </w:r>
      <w:r>
        <w:br/>
      </w:r>
      <w:r>
        <w:rPr>
          <w:rStyle w:val="VerbatimChar"/>
        </w:rPr>
        <w:t>## 5945 06/01/2009    Cobar    24.2    41.0        0        11.2      8.4</w:t>
      </w:r>
      <w:r>
        <w:br/>
      </w:r>
      <w:r>
        <w:rPr>
          <w:rStyle w:val="VerbatimChar"/>
        </w:rPr>
        <w:t xml:space="preserve">## 5946 07/01/2009    Cobar    27.1    36.1  </w:t>
      </w:r>
      <w:r>
        <w:rPr>
          <w:rStyle w:val="VerbatimChar"/>
        </w:rPr>
        <w:t xml:space="preserve">      0        13.0      0.0</w:t>
      </w:r>
      <w:r>
        <w:br/>
      </w:r>
      <w:r>
        <w:rPr>
          <w:rStyle w:val="VerbatimChar"/>
        </w:rPr>
        <w:t>##      WindGustDir WindGustSpeed WindDir9am WindDir3pm WindSpeed9am</w:t>
      </w:r>
      <w:r>
        <w:br/>
      </w:r>
      <w:r>
        <w:rPr>
          <w:rStyle w:val="VerbatimChar"/>
        </w:rPr>
        <w:t>## 5940         SSW            48        ENE         SW            6</w:t>
      </w:r>
      <w:r>
        <w:br/>
      </w:r>
      <w:r>
        <w:rPr>
          <w:rStyle w:val="VerbatimChar"/>
        </w:rPr>
        <w:t>## 5941           S            37        SSE        SSE           19</w:t>
      </w:r>
      <w:r>
        <w:br/>
      </w:r>
      <w:r>
        <w:rPr>
          <w:rStyle w:val="VerbatimChar"/>
        </w:rPr>
        <w:t xml:space="preserve">## 5943         NNE </w:t>
      </w:r>
      <w:r>
        <w:rPr>
          <w:rStyle w:val="VerbatimChar"/>
        </w:rPr>
        <w:t xml:space="preserve">           46        NNE        NNW           30</w:t>
      </w:r>
      <w:r>
        <w:br/>
      </w:r>
      <w:r>
        <w:rPr>
          <w:rStyle w:val="VerbatimChar"/>
        </w:rPr>
        <w:t>## 5944         WNW            31        WNW        WSW            6</w:t>
      </w:r>
      <w:r>
        <w:br/>
      </w:r>
      <w:r>
        <w:rPr>
          <w:rStyle w:val="VerbatimChar"/>
        </w:rPr>
        <w:t>## 5945         WNW            35         NW        WNW           17</w:t>
      </w:r>
      <w:r>
        <w:br/>
      </w:r>
      <w:r>
        <w:rPr>
          <w:rStyle w:val="VerbatimChar"/>
        </w:rPr>
        <w:lastRenderedPageBreak/>
        <w:t>## 5946           N            43          N        WNW            7</w:t>
      </w:r>
      <w:r>
        <w:br/>
      </w:r>
      <w:r>
        <w:rPr>
          <w:rStyle w:val="VerbatimChar"/>
        </w:rPr>
        <w:t>##      WindSpeed3pm Humidity9am Humidity3pm Pressure9am Pressure3pm Cloud9am</w:t>
      </w:r>
      <w:r>
        <w:br/>
      </w:r>
      <w:r>
        <w:rPr>
          <w:rStyle w:val="VerbatimChar"/>
        </w:rPr>
        <w:t>## 5940           20          20          13      1006.3      1004.4        2</w:t>
      </w:r>
      <w:r>
        <w:br/>
      </w:r>
      <w:r>
        <w:rPr>
          <w:rStyle w:val="VerbatimChar"/>
        </w:rPr>
        <w:t>## 5941           19          30           8      1012.9      1012.1        1</w:t>
      </w:r>
      <w:r>
        <w:br/>
      </w:r>
      <w:r>
        <w:rPr>
          <w:rStyle w:val="VerbatimChar"/>
        </w:rPr>
        <w:t xml:space="preserve">## 5943           15  </w:t>
      </w:r>
      <w:r>
        <w:rPr>
          <w:rStyle w:val="VerbatimChar"/>
        </w:rPr>
        <w:t xml:space="preserve">        42          22      1012.3      1009.2        1</w:t>
      </w:r>
      <w:r>
        <w:br/>
      </w:r>
      <w:r>
        <w:rPr>
          <w:rStyle w:val="VerbatimChar"/>
        </w:rPr>
        <w:t>## 5944            6          37          22      1012.7      1009.1        1</w:t>
      </w:r>
      <w:r>
        <w:br/>
      </w:r>
      <w:r>
        <w:rPr>
          <w:rStyle w:val="VerbatimChar"/>
        </w:rPr>
        <w:t>## 5945           13          19          15      1010.7      1007.4        1</w:t>
      </w:r>
      <w:r>
        <w:br/>
      </w:r>
      <w:r>
        <w:rPr>
          <w:rStyle w:val="VerbatimChar"/>
        </w:rPr>
        <w:t>## 5946           20          26          19</w:t>
      </w:r>
      <w:r>
        <w:rPr>
          <w:rStyle w:val="VerbatimChar"/>
        </w:rPr>
        <w:t xml:space="preserve">      1007.7      1007.4        8</w:t>
      </w:r>
      <w:r>
        <w:br/>
      </w:r>
      <w:r>
        <w:rPr>
          <w:rStyle w:val="VerbatimChar"/>
        </w:rPr>
        <w:t>##      Cloud3pm Temp9am Temp3pm RainToday RISK_MM RainTomorrow</w:t>
      </w:r>
      <w:r>
        <w:br/>
      </w:r>
      <w:r>
        <w:rPr>
          <w:rStyle w:val="VerbatimChar"/>
        </w:rPr>
        <w:t>## 5940        5    26.6    33.4         0       0           No</w:t>
      </w:r>
      <w:r>
        <w:br/>
      </w:r>
      <w:r>
        <w:rPr>
          <w:rStyle w:val="VerbatimChar"/>
        </w:rPr>
        <w:t>## 5941        1    20.3    27.0         0       0           No</w:t>
      </w:r>
      <w:r>
        <w:br/>
      </w:r>
      <w:r>
        <w:rPr>
          <w:rStyle w:val="VerbatimChar"/>
        </w:rPr>
        <w:t>## 5943        6    28.7    34</w:t>
      </w:r>
      <w:r>
        <w:rPr>
          <w:rStyle w:val="VerbatimChar"/>
        </w:rPr>
        <w:t>.9         0       0           No</w:t>
      </w:r>
      <w:r>
        <w:br/>
      </w:r>
      <w:r>
        <w:rPr>
          <w:rStyle w:val="VerbatimChar"/>
        </w:rPr>
        <w:t>## 5944        5    29.1    35.6         0       0           No</w:t>
      </w:r>
      <w:r>
        <w:br/>
      </w:r>
      <w:r>
        <w:rPr>
          <w:rStyle w:val="VerbatimChar"/>
        </w:rPr>
        <w:t>## 5945        6    33.6    37.6         0       0           No</w:t>
      </w:r>
      <w:r>
        <w:br/>
      </w:r>
      <w:r>
        <w:rPr>
          <w:rStyle w:val="VerbatimChar"/>
        </w:rPr>
        <w:t>## 5946        8    30.7    34.3         0       0           No</w:t>
      </w:r>
    </w:p>
    <w:p w14:paraId="3C4DA70F" w14:textId="77777777" w:rsidR="00FF05FF" w:rsidRPr="00802374" w:rsidRDefault="007262EB">
      <w:pPr>
        <w:pStyle w:val="Compact"/>
        <w:numPr>
          <w:ilvl w:val="0"/>
          <w:numId w:val="2"/>
        </w:numPr>
        <w:rPr>
          <w:b/>
          <w:bCs/>
        </w:rPr>
      </w:pPr>
      <w:r w:rsidRPr="00802374">
        <w:rPr>
          <w:b/>
          <w:bCs/>
        </w:rPr>
        <w:t>Train the model using 80% of this dataset and suggest an appropriate GLM to model ouput to input variables.</w:t>
      </w:r>
    </w:p>
    <w:p w14:paraId="0A0EC7E3" w14:textId="77777777" w:rsidR="00FF05FF" w:rsidRDefault="007262EB">
      <w:pPr>
        <w:pStyle w:val="FirstParagraph"/>
      </w:pPr>
      <w:r>
        <w:t>Selecting relevant variables</w:t>
      </w:r>
    </w:p>
    <w:p w14:paraId="74171658" w14:textId="77777777" w:rsidR="00FF05FF" w:rsidRDefault="007262EB">
      <w:pPr>
        <w:pStyle w:val="SourceCode"/>
      </w:pPr>
      <w:r>
        <w:rPr>
          <w:rStyle w:val="NormalTok"/>
        </w:rPr>
        <w:t>x1=data</w:t>
      </w:r>
      <w:r>
        <w:rPr>
          <w:rStyle w:val="OperatorTok"/>
        </w:rPr>
        <w:t>$</w:t>
      </w:r>
      <w:r>
        <w:rPr>
          <w:rStyle w:val="NormalTok"/>
        </w:rPr>
        <w:t>MinTemp</w:t>
      </w:r>
      <w:r>
        <w:br/>
      </w:r>
      <w:r>
        <w:rPr>
          <w:rStyle w:val="NormalTok"/>
        </w:rPr>
        <w:t>x2=data</w:t>
      </w:r>
      <w:r>
        <w:rPr>
          <w:rStyle w:val="OperatorTok"/>
        </w:rPr>
        <w:t>$</w:t>
      </w:r>
      <w:r>
        <w:rPr>
          <w:rStyle w:val="NormalTok"/>
        </w:rPr>
        <w:t>Evaporation</w:t>
      </w:r>
      <w:r>
        <w:br/>
      </w:r>
      <w:r>
        <w:rPr>
          <w:rStyle w:val="NormalTok"/>
        </w:rPr>
        <w:t>x3=data</w:t>
      </w:r>
      <w:r>
        <w:rPr>
          <w:rStyle w:val="OperatorTok"/>
        </w:rPr>
        <w:t>$</w:t>
      </w:r>
      <w:r>
        <w:rPr>
          <w:rStyle w:val="NormalTok"/>
        </w:rPr>
        <w:t>Sunshine</w:t>
      </w:r>
      <w:r>
        <w:br/>
      </w:r>
      <w:r>
        <w:rPr>
          <w:rStyle w:val="NormalTok"/>
        </w:rPr>
        <w:t>x4</w:t>
      </w:r>
      <w:r>
        <w:rPr>
          <w:rStyle w:val="NormalTok"/>
        </w:rPr>
        <w:t>=data</w:t>
      </w:r>
      <w:r>
        <w:rPr>
          <w:rStyle w:val="OperatorTok"/>
        </w:rPr>
        <w:t>$</w:t>
      </w:r>
      <w:r>
        <w:rPr>
          <w:rStyle w:val="NormalTok"/>
        </w:rPr>
        <w:t>WindGustSpeed</w:t>
      </w:r>
      <w:r>
        <w:br/>
      </w:r>
      <w:r>
        <w:rPr>
          <w:rStyle w:val="NormalTok"/>
        </w:rPr>
        <w:t>y=data</w:t>
      </w:r>
      <w:r>
        <w:rPr>
          <w:rStyle w:val="OperatorTok"/>
        </w:rPr>
        <w:t>$</w:t>
      </w:r>
      <w:r>
        <w:rPr>
          <w:rStyle w:val="NormalTok"/>
        </w:rPr>
        <w:t>RainToday</w:t>
      </w:r>
      <w:r>
        <w:br/>
      </w:r>
      <w:r>
        <w:br/>
      </w:r>
      <w:r>
        <w:rPr>
          <w:rStyle w:val="NormalTok"/>
        </w:rPr>
        <w:t>dataset&lt;-</w:t>
      </w:r>
      <w:r>
        <w:rPr>
          <w:rStyle w:val="KeywordTok"/>
        </w:rPr>
        <w:t>data.frame</w:t>
      </w:r>
      <w:r>
        <w:rPr>
          <w:rStyle w:val="NormalTok"/>
        </w:rPr>
        <w:t>(x1,x2,x3,x4,y)</w:t>
      </w:r>
      <w:r>
        <w:br/>
      </w:r>
      <w:r>
        <w:rPr>
          <w:rStyle w:val="NormalTok"/>
        </w:rPr>
        <w:t>trainset.glm&lt;-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ataset,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set.glm)</w:t>
      </w:r>
    </w:p>
    <w:p w14:paraId="34C127BA" w14:textId="77777777" w:rsidR="00FF05FF" w:rsidRDefault="00726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"binomial", data = 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 1Q   Median       3Q      Max  </w:t>
      </w:r>
      <w:r>
        <w:br/>
      </w:r>
      <w:r>
        <w:rPr>
          <w:rStyle w:val="VerbatimChar"/>
        </w:rPr>
        <w:t xml:space="preserve">## -2.3073  -0.6743  -0.4325  -0.1853   6.37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802374">
        <w:rPr>
          <w:rStyle w:val="VerbatimChar"/>
          <w:highlight w:val="yellow"/>
        </w:rPr>
        <w:t>Coefficients: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 xml:space="preserve">##               Estimate Std. Error z value Pr(&gt;|z|)    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>## (Intercept) -1.5913569  0.0464616  -34.25   &lt;2e-16 ***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>## x1           0.09902</w:t>
      </w:r>
      <w:r w:rsidRPr="00802374">
        <w:rPr>
          <w:rStyle w:val="VerbatimChar"/>
          <w:highlight w:val="yellow"/>
        </w:rPr>
        <w:t>92  0.0021956   45.10   &lt;2e-16 ***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>## x2          -0.2991508  0.0054883  -54.51   &lt;2e-16 ***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>## x3          -0.1510900  0.0031978  -47.25   &lt;2e-16 ***</w:t>
      </w:r>
      <w:r w:rsidRPr="00802374">
        <w:rPr>
          <w:highlight w:val="yellow"/>
        </w:rPr>
        <w:br/>
      </w:r>
      <w:r w:rsidRPr="00802374">
        <w:rPr>
          <w:rStyle w:val="VerbatimChar"/>
          <w:highlight w:val="yellow"/>
        </w:rPr>
        <w:t>## x4           0.0350026  0.0008256   42.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59582  on 56419  degrees of freedom</w:t>
      </w:r>
      <w:r>
        <w:br/>
      </w:r>
      <w:r>
        <w:rPr>
          <w:rStyle w:val="VerbatimChar"/>
        </w:rPr>
        <w:t>## Residual deviance: 48751  on 56415  degrees of freedom</w:t>
      </w:r>
      <w:r>
        <w:br/>
      </w:r>
      <w:r>
        <w:rPr>
          <w:rStyle w:val="VerbatimChar"/>
        </w:rPr>
        <w:t>## AIC: 48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11DEADA" w14:textId="77777777" w:rsidR="00FF05FF" w:rsidRPr="00802374" w:rsidRDefault="007262EB">
      <w:pPr>
        <w:pStyle w:val="Compact"/>
        <w:numPr>
          <w:ilvl w:val="0"/>
          <w:numId w:val="3"/>
        </w:numPr>
        <w:rPr>
          <w:b/>
          <w:bCs/>
        </w:rPr>
      </w:pPr>
      <w:r w:rsidRPr="00802374">
        <w:rPr>
          <w:b/>
          <w:bCs/>
        </w:rPr>
        <w:t xml:space="preserve">Specify the significant variables on the output variable at the level of </w:t>
      </w:r>
      <w:r w:rsidRPr="00802374">
        <w:rPr>
          <w:b/>
          <w:bCs/>
        </w:rPr>
        <w:t>𝛼</w:t>
      </w:r>
      <w:r w:rsidRPr="00802374">
        <w:rPr>
          <w:b/>
          <w:bCs/>
        </w:rPr>
        <w:t>=0.05 and explore the related hypotheses test. Estimate the parameters of your model.</w:t>
      </w:r>
    </w:p>
    <w:p w14:paraId="23C796B2" w14:textId="77777777" w:rsidR="00FF05FF" w:rsidRDefault="007262EB">
      <w:pPr>
        <w:pStyle w:val="FirstParagraph"/>
      </w:pPr>
      <w:r>
        <w:t>It’s seen that the selected variables are significant</w:t>
      </w:r>
    </w:p>
    <w:p w14:paraId="3AECFAEA" w14:textId="77777777" w:rsidR="00FF05FF" w:rsidRDefault="007262E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nrow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NormalTok"/>
        </w:rPr>
        <w:t>index&lt;-</w:t>
      </w:r>
      <w:r>
        <w:rPr>
          <w:rStyle w:val="KeywordTok"/>
        </w:rPr>
        <w:t>sample</w:t>
      </w:r>
      <w:r>
        <w:rPr>
          <w:rStyle w:val="NormalTok"/>
        </w:rPr>
        <w:t>(n,n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&lt;-dataset[index,]</w:t>
      </w:r>
      <w:r>
        <w:br/>
      </w:r>
      <w:r>
        <w:rPr>
          <w:rStyle w:val="NormalTok"/>
        </w:rPr>
        <w:t>test&lt;-dataset[</w:t>
      </w:r>
      <w:r>
        <w:rPr>
          <w:rStyle w:val="OperatorTok"/>
        </w:rPr>
        <w:t>-</w:t>
      </w:r>
      <w:r>
        <w:rPr>
          <w:rStyle w:val="NormalTok"/>
        </w:rPr>
        <w:t>index,]</w:t>
      </w:r>
      <w:r>
        <w:br/>
      </w:r>
      <w:r>
        <w:br/>
      </w:r>
      <w:r>
        <w:rPr>
          <w:rStyle w:val="NormalTok"/>
        </w:rPr>
        <w:t>trainset.glm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set.glm</w:t>
      </w:r>
    </w:p>
    <w:p w14:paraId="3062AB17" w14:textId="77777777" w:rsidR="00FF05FF" w:rsidRDefault="00726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train$y ~ ., family = "binomial", data = t</w:t>
      </w:r>
      <w:r>
        <w:rPr>
          <w:rStyle w:val="VerbatimChar"/>
        </w:rPr>
        <w:t>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1           x2           x3           x4  </w:t>
      </w:r>
      <w:r>
        <w:br/>
      </w:r>
      <w:r>
        <w:rPr>
          <w:rStyle w:val="VerbatimChar"/>
        </w:rPr>
        <w:t xml:space="preserve">##    -1.59831      0.09981     -0.29470     -0.15385      0.034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5135 Total (i.e. Null);  45131 Residual</w:t>
      </w:r>
      <w:r>
        <w:br/>
      </w:r>
      <w:r>
        <w:rPr>
          <w:rStyle w:val="VerbatimChar"/>
        </w:rPr>
        <w:t xml:space="preserve">## Null Deviance:      </w:t>
      </w:r>
      <w:r>
        <w:rPr>
          <w:rStyle w:val="VerbatimChar"/>
        </w:rPr>
        <w:t xml:space="preserve"> 47550 </w:t>
      </w:r>
      <w:r>
        <w:br/>
      </w:r>
      <w:r>
        <w:rPr>
          <w:rStyle w:val="VerbatimChar"/>
        </w:rPr>
        <w:t>## Residual Deviance: 38910     AIC: 38920</w:t>
      </w:r>
    </w:p>
    <w:p w14:paraId="544A6127" w14:textId="77777777" w:rsidR="00FF05FF" w:rsidRPr="00802374" w:rsidRDefault="007262EB">
      <w:pPr>
        <w:pStyle w:val="Compact"/>
        <w:numPr>
          <w:ilvl w:val="0"/>
          <w:numId w:val="4"/>
        </w:numPr>
        <w:rPr>
          <w:b/>
          <w:bCs/>
        </w:rPr>
      </w:pPr>
      <w:r w:rsidRPr="00802374">
        <w:rPr>
          <w:b/>
          <w:bCs/>
        </w:rPr>
        <w:t>Predict the output of the test dataset using the trained model. Provide the functional form of the optimal predictive model.</w:t>
      </w:r>
    </w:p>
    <w:p w14:paraId="447E002A" w14:textId="77777777" w:rsidR="00FF05FF" w:rsidRDefault="007262EB">
      <w:pPr>
        <w:pStyle w:val="FirstParagraph"/>
      </w:pPr>
      <w:r>
        <w:t>Predicting the output on the test set</w:t>
      </w:r>
    </w:p>
    <w:p w14:paraId="30D933C9" w14:textId="77777777" w:rsidR="00FF05FF" w:rsidRDefault="007262EB">
      <w:pPr>
        <w:pStyle w:val="SourceCode"/>
      </w:pPr>
      <w:r>
        <w:rPr>
          <w:rStyle w:val="NormalTok"/>
        </w:rPr>
        <w:t>phat_i=</w:t>
      </w:r>
      <w:r>
        <w:rPr>
          <w:rStyle w:val="KeywordTok"/>
        </w:rPr>
        <w:t>predict</w:t>
      </w:r>
      <w:r>
        <w:rPr>
          <w:rStyle w:val="NormalTok"/>
        </w:rPr>
        <w:t xml:space="preserve">(trainset.glm , test, </w:t>
      </w:r>
      <w:r>
        <w:rPr>
          <w:rStyle w:val="DataTypeTok"/>
        </w:rPr>
        <w:t>type=</w:t>
      </w:r>
      <w:r>
        <w:rPr>
          <w:rStyle w:val="StringTok"/>
        </w:rPr>
        <w:t>'</w:t>
      </w:r>
      <w:r>
        <w:rPr>
          <w:rStyle w:val="StringTok"/>
        </w:rPr>
        <w:t>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hat_i))</w:t>
      </w:r>
      <w:r>
        <w:br/>
      </w:r>
      <w:r>
        <w:rPr>
          <w:rStyle w:val="NormalTok"/>
        </w:rPr>
        <w:t>pred[phat_i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pred</w:t>
      </w:r>
    </w:p>
    <w:p w14:paraId="17A46869" w14:textId="649A80EE" w:rsidR="00FF05FF" w:rsidRDefault="007262EB">
      <w:pPr>
        <w:pStyle w:val="SourceCode"/>
      </w:pPr>
      <w:r>
        <w:rPr>
          <w:rStyle w:val="VerbatimChar"/>
        </w:rPr>
        <w:t>##     [1] 0 0 0 0 0 0 0 0 0 0 0 0 0 0 0 0 0 0 0 1 0 0 0 0 0 0 0 0 0 0 0 0 1 0</w:t>
      </w:r>
      <w:r>
        <w:br/>
      </w:r>
      <w:r>
        <w:rPr>
          <w:rStyle w:val="VerbatimChar"/>
        </w:rPr>
        <w:t>##    [35] 0 0 0 0 0 0 0 0 0 0 0 0 0 0 0 0 0 0 0 0 0 0 0 0 0 0 0 0 0 0 0 0 0 0</w:t>
      </w:r>
      <w:r>
        <w:br/>
      </w:r>
      <w:r>
        <w:rPr>
          <w:rStyle w:val="VerbatimChar"/>
        </w:rPr>
        <w:t>##    [69] 0 0 0 0 0 0 0 0 0 0 0 0 0 0 0 0 0 0 0 0 0 0 0 0 0 0 0 0 0 0 0 0 0 0</w:t>
      </w:r>
      <w:r>
        <w:br/>
      </w:r>
      <w:r>
        <w:rPr>
          <w:rStyle w:val="VerbatimChar"/>
        </w:rPr>
        <w:t>##   [103] 0 0 0 0 1 0 0 0 0 0 0 0 0 1 0 0 0 0 0 0 0 1 1 0 0 0 1 0 0 0 0 0 0 0</w:t>
      </w:r>
      <w:r>
        <w:br/>
      </w:r>
      <w:r>
        <w:rPr>
          <w:rStyle w:val="VerbatimChar"/>
        </w:rPr>
        <w:lastRenderedPageBreak/>
        <w:t xml:space="preserve">##   [137] 0 1 0 0 </w:t>
      </w:r>
      <w:r>
        <w:rPr>
          <w:rStyle w:val="VerbatimChar"/>
        </w:rPr>
        <w:t>0 0 0 0 0 0 0 1 0 0 0 0 0 0 0 0 0 0 0 0 0 0 0 0 0 0 0 0 0 0</w:t>
      </w:r>
      <w:r>
        <w:br/>
      </w:r>
      <w:r>
        <w:rPr>
          <w:rStyle w:val="VerbatimChar"/>
        </w:rPr>
        <w:t>##   [171] 0 0 0 0 0 1 0 0 0 0 0 1 0 0 1 0 0 0 0 0 0 0 0 0 0 0 0 0 0 0 0 0 0 0</w:t>
      </w:r>
      <w:r>
        <w:br/>
      </w:r>
      <w:r>
        <w:rPr>
          <w:rStyle w:val="VerbatimChar"/>
        </w:rPr>
        <w:t>##   [205] 0 0 0 0 0 0 0 0 0 0 1 0 1 0 0 0 0 0 1 0 0 0 0 0 0 0 0 0 1 0 0 1 0 0</w:t>
      </w:r>
      <w:r>
        <w:br/>
      </w:r>
      <w:r>
        <w:rPr>
          <w:rStyle w:val="VerbatimChar"/>
        </w:rPr>
        <w:t>##   [239] 0 1 1 0 0 0 0 0 0 0 0 0 0 1</w:t>
      </w:r>
      <w:r>
        <w:rPr>
          <w:rStyle w:val="VerbatimChar"/>
        </w:rPr>
        <w:t xml:space="preserve"> 0 0 0 0 0 0 0 0 1 0 1 1 0 0 0 0 0 0 0 </w:t>
      </w:r>
    </w:p>
    <w:p w14:paraId="19463513" w14:textId="77777777" w:rsidR="00FF05FF" w:rsidRPr="00802374" w:rsidRDefault="007262EB">
      <w:pPr>
        <w:pStyle w:val="Compact"/>
        <w:numPr>
          <w:ilvl w:val="0"/>
          <w:numId w:val="5"/>
        </w:numPr>
        <w:rPr>
          <w:b/>
          <w:bCs/>
        </w:rPr>
      </w:pPr>
      <w:r w:rsidRPr="00802374">
        <w:rPr>
          <w:b/>
          <w:bCs/>
        </w:rPr>
        <w:t>Provide the confusion matrix and obtain the probability of correctness of predictions.</w:t>
      </w:r>
    </w:p>
    <w:p w14:paraId="356EE4D5" w14:textId="77777777" w:rsidR="00FF05FF" w:rsidRPr="00802374" w:rsidRDefault="007262EB">
      <w:pPr>
        <w:pStyle w:val="FirstParagraph"/>
      </w:pPr>
      <w:r w:rsidRPr="00802374">
        <w:t>Creating the confusion matrix</w:t>
      </w:r>
    </w:p>
    <w:p w14:paraId="7A4D8B6E" w14:textId="77777777" w:rsidR="00FF05FF" w:rsidRDefault="007262EB">
      <w:pPr>
        <w:pStyle w:val="SourceCode"/>
      </w:pPr>
      <w:r>
        <w:rPr>
          <w:rStyle w:val="NormalTok"/>
        </w:rPr>
        <w:t>actual=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br/>
      </w:r>
      <w:proofErr w:type="spellStart"/>
      <w:r>
        <w:rPr>
          <w:rStyle w:val="NormalTok"/>
        </w:rPr>
        <w:t>conf_mat</w:t>
      </w:r>
      <w:proofErr w:type="spellEnd"/>
      <w:r>
        <w:rPr>
          <w:rStyle w:val="NormalTok"/>
        </w:rPr>
        <w:t>=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pred,actual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f_mat</w:t>
      </w:r>
      <w:proofErr w:type="spellEnd"/>
    </w:p>
    <w:p w14:paraId="0BEAE2D1" w14:textId="77777777" w:rsidR="00FF05FF" w:rsidRDefault="007262EB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   0    1</w:t>
      </w:r>
      <w:r>
        <w:br/>
      </w:r>
      <w:r>
        <w:rPr>
          <w:rStyle w:val="VerbatimChar"/>
        </w:rPr>
        <w:t>##    0 8340 1881</w:t>
      </w:r>
      <w:r>
        <w:br/>
      </w: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1  405</w:t>
      </w:r>
      <w:proofErr w:type="gramEnd"/>
      <w:r>
        <w:rPr>
          <w:rStyle w:val="VerbatimChar"/>
        </w:rPr>
        <w:t xml:space="preserve">  658</w:t>
      </w:r>
    </w:p>
    <w:p w14:paraId="4D0C161C" w14:textId="77777777" w:rsidR="00FF05FF" w:rsidRDefault="007262EB">
      <w:pPr>
        <w:pStyle w:val="FirstParagraph"/>
      </w:pPr>
      <w:r>
        <w:t>Display accuracy</w:t>
      </w:r>
    </w:p>
    <w:p w14:paraId="63B91420" w14:textId="77777777" w:rsidR="00FF05FF" w:rsidRDefault="007262EB">
      <w:pPr>
        <w:pStyle w:val="SourceCode"/>
      </w:pPr>
      <w:r>
        <w:rPr>
          <w:rStyle w:val="NormalTok"/>
        </w:rPr>
        <w:t>accuracy=</w:t>
      </w:r>
      <w:r>
        <w:rPr>
          <w:rStyle w:val="KeywordTok"/>
        </w:rPr>
        <w:t>mean</w:t>
      </w:r>
      <w:r>
        <w:rPr>
          <w:rStyle w:val="NormalTok"/>
        </w:rPr>
        <w:t>(pred</w:t>
      </w:r>
      <w:r>
        <w:rPr>
          <w:rStyle w:val="OperatorTok"/>
        </w:rPr>
        <w:t>==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accuracy</w:t>
      </w:r>
    </w:p>
    <w:p w14:paraId="4E45F54D" w14:textId="77777777" w:rsidR="00FF05FF" w:rsidRDefault="007262EB">
      <w:pPr>
        <w:pStyle w:val="SourceCode"/>
      </w:pPr>
      <w:r>
        <w:rPr>
          <w:rStyle w:val="VerbatimChar"/>
        </w:rPr>
        <w:t>## [1] 0.7974123</w:t>
      </w:r>
    </w:p>
    <w:p w14:paraId="146B5D8C" w14:textId="75F08951" w:rsidR="00802374" w:rsidRDefault="00802374" w:rsidP="00802374">
      <w:pPr>
        <w:pStyle w:val="BodyText"/>
      </w:pPr>
    </w:p>
    <w:p w14:paraId="30A31448" w14:textId="77777777" w:rsidR="00C75E8E" w:rsidRDefault="00C75E8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D658CFC" w14:textId="400C3D93" w:rsidR="00802374" w:rsidRDefault="00802374" w:rsidP="0080237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Question 2 </w:t>
      </w:r>
    </w:p>
    <w:p w14:paraId="27D0D0E1" w14:textId="77777777" w:rsidR="00802374" w:rsidRPr="00802374" w:rsidRDefault="00802374" w:rsidP="00802374">
      <w:pPr>
        <w:pStyle w:val="BodyText"/>
      </w:pPr>
    </w:p>
    <w:p w14:paraId="420CB6DF" w14:textId="7B4DECDD" w:rsidR="00802374" w:rsidRDefault="00802374" w:rsidP="00802374">
      <w:pPr>
        <w:pStyle w:val="BodyText"/>
      </w:pPr>
      <w:r>
        <w:rPr>
          <w:noProof/>
        </w:rPr>
        <w:drawing>
          <wp:inline distT="0" distB="0" distL="0" distR="0" wp14:anchorId="1962D8C8" wp14:editId="12E57056">
            <wp:extent cx="5943600" cy="6057265"/>
            <wp:effectExtent l="0" t="0" r="0" b="0"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19-12-24 at 02.30.15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5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CAE6" w14:textId="3C68DA0F" w:rsidR="00C75E8E" w:rsidRDefault="00C75E8E" w:rsidP="00802374">
      <w:pPr>
        <w:pStyle w:val="BodyText"/>
      </w:pPr>
    </w:p>
    <w:p w14:paraId="1D8238B5" w14:textId="6430F1E8" w:rsidR="00C75E8E" w:rsidRDefault="00C75E8E" w:rsidP="00802374">
      <w:pPr>
        <w:pStyle w:val="BodyText"/>
      </w:pPr>
      <w:r>
        <w:rPr>
          <w:noProof/>
        </w:rPr>
        <w:lastRenderedPageBreak/>
        <w:drawing>
          <wp:inline distT="0" distB="0" distL="0" distR="0" wp14:anchorId="089AD1C3" wp14:editId="753DF019">
            <wp:extent cx="5943600" cy="6348095"/>
            <wp:effectExtent l="0" t="0" r="0" b="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19-12-24 at 02.30.15 (1)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30D1" w14:textId="61B6AC4B" w:rsidR="00C75E8E" w:rsidRDefault="00C75E8E" w:rsidP="00802374">
      <w:pPr>
        <w:pStyle w:val="BodyText"/>
      </w:pPr>
      <w:r>
        <w:rPr>
          <w:noProof/>
        </w:rPr>
        <w:lastRenderedPageBreak/>
        <w:drawing>
          <wp:inline distT="0" distB="0" distL="0" distR="0" wp14:anchorId="3A9C59E2" wp14:editId="08BD501A">
            <wp:extent cx="5943600" cy="5164455"/>
            <wp:effectExtent l="0" t="0" r="0" b="0"/>
            <wp:docPr id="3" name="Picture 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19-12-24 at 02.30.15 (2)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C9196" w14:textId="6A3B6854" w:rsidR="00C75E8E" w:rsidRDefault="00C75E8E" w:rsidP="00802374">
      <w:pPr>
        <w:pStyle w:val="BodyText"/>
      </w:pPr>
      <w:r>
        <w:rPr>
          <w:noProof/>
        </w:rPr>
        <w:lastRenderedPageBreak/>
        <w:drawing>
          <wp:inline distT="0" distB="0" distL="0" distR="0" wp14:anchorId="331A9295" wp14:editId="357525E4">
            <wp:extent cx="5943600" cy="4946015"/>
            <wp:effectExtent l="0" t="0" r="0" b="0"/>
            <wp:docPr id="4" name="Picture 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19-12-24 at 02.30.15 (3)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3A3C" w14:textId="5A63B733" w:rsidR="00C75E8E" w:rsidRDefault="00C75E8E">
      <w:r>
        <w:br w:type="page"/>
      </w:r>
    </w:p>
    <w:p w14:paraId="3E77F911" w14:textId="1082B02B" w:rsidR="00C75E8E" w:rsidRDefault="00C75E8E">
      <w:r>
        <w:rPr>
          <w:b/>
          <w:bCs/>
          <w:sz w:val="28"/>
          <w:szCs w:val="28"/>
        </w:rPr>
        <w:lastRenderedPageBreak/>
        <w:t>Question 3</w:t>
      </w:r>
    </w:p>
    <w:p w14:paraId="75524759" w14:textId="0FD1171C" w:rsidR="00C75E8E" w:rsidRDefault="00C75E8E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56A0ADF" wp14:editId="1A2DC8C8">
            <wp:extent cx="5943600" cy="7623175"/>
            <wp:effectExtent l="0" t="0" r="0" b="0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19-12-24 at 02.30.15 (4)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043FB" w14:textId="68B54C93" w:rsidR="00C75E8E" w:rsidRDefault="00C75E8E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B4074E8" wp14:editId="4BD5EB6B">
            <wp:extent cx="5943600" cy="5330190"/>
            <wp:effectExtent l="0" t="0" r="0" b="0"/>
            <wp:docPr id="7" name="Picture 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12-24 at 02.30.15 (5)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F692C" w14:textId="6DFA1F54" w:rsidR="00116C89" w:rsidRDefault="00116C89" w:rsidP="00116C8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-Solution:</w:t>
      </w:r>
    </w:p>
    <w:p w14:paraId="1A358858" w14:textId="18BF8148" w:rsidR="00116C89" w:rsidRPr="00116C89" w:rsidRDefault="00116C89" w:rsidP="00116C89">
      <w:pPr>
        <w:rPr>
          <w:sz w:val="28"/>
          <w:szCs w:val="28"/>
        </w:rPr>
      </w:pPr>
      <w:r w:rsidRPr="00116C89">
        <w:rPr>
          <w:sz w:val="28"/>
          <w:szCs w:val="28"/>
        </w:rPr>
        <w:t xml:space="preserve">data = </w:t>
      </w:r>
      <w:proofErr w:type="spellStart"/>
      <w:proofErr w:type="gramStart"/>
      <w:r w:rsidRPr="00116C89">
        <w:rPr>
          <w:sz w:val="28"/>
          <w:szCs w:val="28"/>
        </w:rPr>
        <w:t>data.frame</w:t>
      </w:r>
      <w:proofErr w:type="spellEnd"/>
      <w:proofErr w:type="gramEnd"/>
      <w:r w:rsidRPr="00116C89">
        <w:rPr>
          <w:sz w:val="28"/>
          <w:szCs w:val="28"/>
        </w:rPr>
        <w:t>("Yes"=c(200,250),</w:t>
      </w:r>
    </w:p>
    <w:p w14:paraId="12BC515F" w14:textId="77777777" w:rsidR="00116C89" w:rsidRPr="00116C89" w:rsidRDefault="00116C89" w:rsidP="00116C89">
      <w:pPr>
        <w:rPr>
          <w:sz w:val="28"/>
          <w:szCs w:val="28"/>
        </w:rPr>
      </w:pPr>
      <w:r w:rsidRPr="00116C89">
        <w:rPr>
          <w:sz w:val="28"/>
          <w:szCs w:val="28"/>
        </w:rPr>
        <w:t xml:space="preserve">                  "No"=</w:t>
      </w:r>
      <w:proofErr w:type="gramStart"/>
      <w:r w:rsidRPr="00116C89">
        <w:rPr>
          <w:sz w:val="28"/>
          <w:szCs w:val="28"/>
        </w:rPr>
        <w:t>c(</w:t>
      </w:r>
      <w:proofErr w:type="gramEnd"/>
      <w:r w:rsidRPr="00116C89">
        <w:rPr>
          <w:sz w:val="28"/>
          <w:szCs w:val="28"/>
        </w:rPr>
        <w:t>150,300),</w:t>
      </w:r>
    </w:p>
    <w:p w14:paraId="5D8A52DF" w14:textId="77777777" w:rsidR="00116C89" w:rsidRPr="00116C89" w:rsidRDefault="00116C89" w:rsidP="00116C89">
      <w:pPr>
        <w:rPr>
          <w:sz w:val="28"/>
          <w:szCs w:val="28"/>
        </w:rPr>
      </w:pPr>
      <w:r w:rsidRPr="00116C89">
        <w:rPr>
          <w:sz w:val="28"/>
          <w:szCs w:val="28"/>
        </w:rPr>
        <w:t xml:space="preserve">                  "Can't Say"= </w:t>
      </w:r>
      <w:proofErr w:type="gramStart"/>
      <w:r w:rsidRPr="00116C89">
        <w:rPr>
          <w:sz w:val="28"/>
          <w:szCs w:val="28"/>
        </w:rPr>
        <w:t>c(</w:t>
      </w:r>
      <w:proofErr w:type="gramEnd"/>
      <w:r w:rsidRPr="00116C89">
        <w:rPr>
          <w:sz w:val="28"/>
          <w:szCs w:val="28"/>
        </w:rPr>
        <w:t>50,50))</w:t>
      </w:r>
    </w:p>
    <w:p w14:paraId="7DC419BA" w14:textId="2F90CF14" w:rsidR="00116C89" w:rsidRDefault="00116C89" w:rsidP="00116C89">
      <w:pPr>
        <w:rPr>
          <w:sz w:val="28"/>
          <w:szCs w:val="28"/>
        </w:rPr>
      </w:pPr>
      <w:proofErr w:type="spellStart"/>
      <w:r w:rsidRPr="00116C89">
        <w:rPr>
          <w:sz w:val="28"/>
          <w:szCs w:val="28"/>
        </w:rPr>
        <w:t>chisq.test</w:t>
      </w:r>
      <w:proofErr w:type="spellEnd"/>
      <w:r w:rsidRPr="00116C89">
        <w:rPr>
          <w:sz w:val="28"/>
          <w:szCs w:val="28"/>
        </w:rPr>
        <w:t>(data)</w:t>
      </w:r>
    </w:p>
    <w:p w14:paraId="61650BF4" w14:textId="02DDA0B8" w:rsidR="00116C89" w:rsidRPr="00116C89" w:rsidRDefault="00116C89" w:rsidP="00116C89">
      <w:pPr>
        <w:rPr>
          <w:b/>
          <w:bCs/>
          <w:sz w:val="28"/>
          <w:szCs w:val="28"/>
        </w:rPr>
      </w:pPr>
      <w:r w:rsidRPr="00116C89">
        <w:rPr>
          <w:b/>
          <w:bCs/>
          <w:sz w:val="28"/>
          <w:szCs w:val="28"/>
        </w:rPr>
        <w:t>Output:</w:t>
      </w:r>
      <w:bookmarkStart w:id="0" w:name="_GoBack"/>
      <w:bookmarkEnd w:id="0"/>
    </w:p>
    <w:p w14:paraId="630759A8" w14:textId="77777777" w:rsidR="00116C89" w:rsidRPr="00116C89" w:rsidRDefault="00116C89" w:rsidP="00116C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116C8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Pearson's Chi-squared test</w:t>
      </w:r>
    </w:p>
    <w:p w14:paraId="2C077C9E" w14:textId="77777777" w:rsidR="00116C89" w:rsidRPr="00116C89" w:rsidRDefault="00116C89" w:rsidP="00116C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</w:p>
    <w:p w14:paraId="3644732B" w14:textId="77777777" w:rsidR="00116C89" w:rsidRPr="00116C89" w:rsidRDefault="00116C89" w:rsidP="00116C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116C8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data:  data</w:t>
      </w:r>
    </w:p>
    <w:p w14:paraId="7B03142E" w14:textId="77777777" w:rsidR="00116C89" w:rsidRPr="00116C89" w:rsidRDefault="00116C89" w:rsidP="00116C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116C8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X-squared = 16.204, df = 2, p-value = 0.000303</w:t>
      </w:r>
    </w:p>
    <w:p w14:paraId="0B6B6D11" w14:textId="77777777" w:rsidR="00116C89" w:rsidRPr="00116C89" w:rsidRDefault="00116C89" w:rsidP="00116C89">
      <w:pPr>
        <w:rPr>
          <w:sz w:val="28"/>
          <w:szCs w:val="28"/>
        </w:rPr>
      </w:pPr>
    </w:p>
    <w:sectPr w:rsidR="00116C89" w:rsidRPr="00116C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3BB41" w14:textId="77777777" w:rsidR="007262EB" w:rsidRDefault="007262EB">
      <w:pPr>
        <w:spacing w:after="0"/>
      </w:pPr>
      <w:r>
        <w:separator/>
      </w:r>
    </w:p>
  </w:endnote>
  <w:endnote w:type="continuationSeparator" w:id="0">
    <w:p w14:paraId="0DA5D346" w14:textId="77777777" w:rsidR="007262EB" w:rsidRDefault="007262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B1E73A" w14:textId="77777777" w:rsidR="007262EB" w:rsidRDefault="007262EB">
      <w:r>
        <w:separator/>
      </w:r>
    </w:p>
  </w:footnote>
  <w:footnote w:type="continuationSeparator" w:id="0">
    <w:p w14:paraId="7EF57426" w14:textId="77777777" w:rsidR="007262EB" w:rsidRDefault="00726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852686B4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0364A56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654B8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A9022590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BA80838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A33"/>
    <w:rsid w:val="00011C8B"/>
    <w:rsid w:val="00116C89"/>
    <w:rsid w:val="002D3A9F"/>
    <w:rsid w:val="00476865"/>
    <w:rsid w:val="004E29B3"/>
    <w:rsid w:val="00590D07"/>
    <w:rsid w:val="007262EB"/>
    <w:rsid w:val="00784D58"/>
    <w:rsid w:val="00802374"/>
    <w:rsid w:val="008D6863"/>
    <w:rsid w:val="00B86B75"/>
    <w:rsid w:val="00BC48D5"/>
    <w:rsid w:val="00C36279"/>
    <w:rsid w:val="00C75E8E"/>
    <w:rsid w:val="00E315A3"/>
    <w:rsid w:val="00FF0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FADCA"/>
  <w15:docId w15:val="{7EDF8887-C9E0-466B-92FF-908DAB2B3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802374"/>
    <w:pPr>
      <w:spacing w:after="0"/>
      <w:ind w:left="720"/>
      <w:contextualSpacing/>
    </w:pPr>
    <w:rPr>
      <w:rFonts w:ascii="Cambria" w:eastAsia="Times New Roman" w:hAnsi="Cambria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6C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6C89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gd15mcfceub">
    <w:name w:val="gd15mcfceub"/>
    <w:basedOn w:val="DefaultParagraphFont"/>
    <w:rsid w:val="00116C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2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https://www.kaggle.com/jsphyg/weather-dataset-rattle-package/data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M</vt:lpstr>
    </vt:vector>
  </TitlesOfParts>
  <Company/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M</dc:title>
  <dc:creator>Aayush Sandeep Jain</dc:creator>
  <cp:keywords/>
  <cp:lastModifiedBy>Aayush Sandeep Jain</cp:lastModifiedBy>
  <cp:revision>5</cp:revision>
  <dcterms:created xsi:type="dcterms:W3CDTF">2019-12-24T03:08:00Z</dcterms:created>
  <dcterms:modified xsi:type="dcterms:W3CDTF">2019-12-24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2/2019</vt:lpwstr>
  </property>
  <property fmtid="{D5CDD505-2E9C-101B-9397-08002B2CF9AE}" pid="3" name="output">
    <vt:lpwstr/>
  </property>
</Properties>
</file>